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7633A" w14:textId="1555F872" w:rsidR="00996F7A" w:rsidRPr="00C653AF" w:rsidRDefault="007453F5" w:rsidP="00C653AF">
      <w:pPr>
        <w:jc w:val="center"/>
        <w:rPr>
          <w:b/>
        </w:rPr>
      </w:pPr>
      <w:r w:rsidRPr="00C653AF">
        <w:rPr>
          <w:b/>
        </w:rPr>
        <w:t>Stochastic Gradient Desc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453F5" w14:paraId="6C7B0002" w14:textId="77777777" w:rsidTr="007453F5">
        <w:tc>
          <w:tcPr>
            <w:tcW w:w="8296" w:type="dxa"/>
          </w:tcPr>
          <w:p w14:paraId="3498FEFD" w14:textId="5DA7ADB7" w:rsidR="007453F5" w:rsidRPr="008033A0" w:rsidRDefault="008033A0">
            <w:r>
              <w:rPr>
                <w:b/>
              </w:rPr>
              <w:t>G</w:t>
            </w:r>
            <w:r>
              <w:rPr>
                <w:rFonts w:hint="eastAsia"/>
                <w:b/>
              </w:rPr>
              <w:t>oal:</w:t>
            </w:r>
            <w:r>
              <w:rPr>
                <w:b/>
              </w:rPr>
              <w:t xml:space="preserve"> </w:t>
            </w:r>
            <w:r>
              <w:t>train massive data set</w:t>
            </w:r>
          </w:p>
        </w:tc>
      </w:tr>
      <w:tr w:rsidR="007453F5" w14:paraId="5F202ED6" w14:textId="77777777" w:rsidTr="007453F5">
        <w:tc>
          <w:tcPr>
            <w:tcW w:w="8296" w:type="dxa"/>
          </w:tcPr>
          <w:p w14:paraId="035EC3B3" w14:textId="77777777" w:rsidR="007453F5" w:rsidRDefault="00653C4B">
            <w:r>
              <w:rPr>
                <w:noProof/>
              </w:rPr>
              <w:drawing>
                <wp:inline distT="0" distB="0" distL="0" distR="0" wp14:anchorId="5024BAA3" wp14:editId="12F094E2">
                  <wp:extent cx="5162615" cy="25241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5931" cy="2530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B64898" w14:textId="2475BC2B" w:rsidR="00AA79E5" w:rsidRDefault="00AA79E5">
            <w:r>
              <w:rPr>
                <w:noProof/>
              </w:rPr>
              <w:drawing>
                <wp:inline distT="0" distB="0" distL="0" distR="0" wp14:anchorId="53C07152" wp14:editId="0BABCF66">
                  <wp:extent cx="3343368" cy="2905125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145" cy="2909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9CDA0E" w14:textId="59402BEF" w:rsidR="00AA79E5" w:rsidRDefault="00AA79E5"/>
          <w:p w14:paraId="0DE24C4A" w14:textId="24B8072C" w:rsidR="00AA79E5" w:rsidRDefault="00AA79E5">
            <w:r w:rsidRPr="00344DA9">
              <w:rPr>
                <w:b/>
              </w:rPr>
              <w:t xml:space="preserve">What is the </w:t>
            </w:r>
            <w:proofErr w:type="gramStart"/>
            <w:r w:rsidRPr="00344DA9">
              <w:rPr>
                <w:b/>
              </w:rPr>
              <w:t>difference</w:t>
            </w:r>
            <w:r w:rsidR="00344DA9">
              <w:t>?</w:t>
            </w:r>
            <w:r>
              <w:t>,</w:t>
            </w:r>
            <w:proofErr w:type="gramEnd"/>
            <w:r>
              <w:t xml:space="preserve"> theta for all training examples are not updated at once, ins</w:t>
            </w:r>
            <w:r w:rsidR="001469F4">
              <w:t>tead, it change theta based on partial training examples, and use changed theta to predict next partial training examples.</w:t>
            </w:r>
          </w:p>
          <w:p w14:paraId="45BC2D3C" w14:textId="3E0BD951" w:rsidR="00AA79E5" w:rsidRPr="00653C4B" w:rsidRDefault="00AA79E5"/>
        </w:tc>
      </w:tr>
    </w:tbl>
    <w:p w14:paraId="374459EE" w14:textId="57BBD07D" w:rsidR="0044316D" w:rsidRDefault="0044316D"/>
    <w:p w14:paraId="5B3A1E6E" w14:textId="77777777" w:rsidR="0044316D" w:rsidRDefault="0044316D">
      <w:pPr>
        <w:widowControl/>
        <w:jc w:val="left"/>
      </w:pPr>
      <w:r>
        <w:br w:type="page"/>
      </w:r>
    </w:p>
    <w:p w14:paraId="31384BAC" w14:textId="3C70F276" w:rsidR="007453F5" w:rsidRPr="00FF1B59" w:rsidRDefault="0044316D" w:rsidP="00FF1B59">
      <w:pPr>
        <w:jc w:val="center"/>
        <w:rPr>
          <w:b/>
        </w:rPr>
      </w:pPr>
      <w:r w:rsidRPr="00FF1B59">
        <w:rPr>
          <w:rFonts w:hint="eastAsia"/>
          <w:b/>
        </w:rPr>
        <w:lastRenderedPageBreak/>
        <w:t>Mini-batch Gradient Desc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6D" w14:paraId="387E6A35" w14:textId="77777777" w:rsidTr="00652E78">
        <w:tc>
          <w:tcPr>
            <w:tcW w:w="8296" w:type="dxa"/>
          </w:tcPr>
          <w:p w14:paraId="5A8AA703" w14:textId="77777777" w:rsidR="0044316D" w:rsidRDefault="00A135F9" w:rsidP="00652E78">
            <w:r w:rsidRPr="00A135F9">
              <w:rPr>
                <w:rFonts w:hint="eastAsia"/>
                <w:b/>
              </w:rPr>
              <w:t xml:space="preserve">Stochastic Gradient </w:t>
            </w:r>
            <w:r w:rsidRPr="00A135F9">
              <w:rPr>
                <w:b/>
              </w:rPr>
              <w:t>Descent vs Mini-batch Gradient Descent</w:t>
            </w:r>
          </w:p>
          <w:p w14:paraId="3D7C5F95" w14:textId="7880F9E1" w:rsidR="00A135F9" w:rsidRDefault="000B28AD" w:rsidP="00652E78">
            <w:r>
              <w:t xml:space="preserve">Stochastic gradient descent </w:t>
            </w:r>
            <w:r w:rsidR="00C53A77">
              <w:t>uses</w:t>
            </w:r>
            <w:r>
              <w:t xml:space="preserve"> 1 example in each iteration</w:t>
            </w:r>
          </w:p>
          <w:p w14:paraId="62C19BAF" w14:textId="00CB3F66" w:rsidR="000B28AD" w:rsidRPr="00A135F9" w:rsidRDefault="000B28AD" w:rsidP="00652E78">
            <w:pPr>
              <w:rPr>
                <w:rFonts w:hint="eastAsia"/>
              </w:rPr>
            </w:pPr>
            <w:r>
              <w:t>Mini-batch gradient descent use b examples in each iteration</w:t>
            </w:r>
          </w:p>
        </w:tc>
      </w:tr>
      <w:tr w:rsidR="0044316D" w14:paraId="4B6918BB" w14:textId="77777777" w:rsidTr="00652E78">
        <w:tc>
          <w:tcPr>
            <w:tcW w:w="8296" w:type="dxa"/>
          </w:tcPr>
          <w:p w14:paraId="64BD40BA" w14:textId="278293EF" w:rsidR="0044316D" w:rsidRDefault="00AB4785" w:rsidP="00652E78">
            <w:r>
              <w:rPr>
                <w:noProof/>
              </w:rPr>
              <w:drawing>
                <wp:inline distT="0" distB="0" distL="0" distR="0" wp14:anchorId="57720633" wp14:editId="65935BB5">
                  <wp:extent cx="2821577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4606" cy="1830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12728E" w14:textId="078E98DA" w:rsidR="006D2A36" w:rsidRDefault="006D2A36"/>
    <w:p w14:paraId="048A9028" w14:textId="77777777" w:rsidR="006D2A36" w:rsidRDefault="006D2A36">
      <w:pPr>
        <w:widowControl/>
        <w:jc w:val="left"/>
      </w:pPr>
      <w:r>
        <w:br w:type="page"/>
      </w:r>
    </w:p>
    <w:p w14:paraId="666D3B73" w14:textId="3A9B0BB5" w:rsidR="0044316D" w:rsidRDefault="006D2A36">
      <w:r w:rsidRPr="006D2A36">
        <w:rPr>
          <w:rFonts w:hint="eastAsia"/>
          <w:b/>
        </w:rPr>
        <w:lastRenderedPageBreak/>
        <w:t xml:space="preserve">Check convergence of stochastic </w:t>
      </w:r>
      <w:r w:rsidRPr="006D2A36">
        <w:rPr>
          <w:b/>
        </w:rPr>
        <w:t>Gradient Desc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2A36" w14:paraId="4E7AAD49" w14:textId="77777777" w:rsidTr="00911824">
        <w:tc>
          <w:tcPr>
            <w:tcW w:w="8296" w:type="dxa"/>
          </w:tcPr>
          <w:p w14:paraId="3E7ED8C3" w14:textId="77777777" w:rsidR="006D2A36" w:rsidRDefault="00464A55" w:rsidP="00911824">
            <w:r>
              <w:rPr>
                <w:noProof/>
              </w:rPr>
              <w:drawing>
                <wp:inline distT="0" distB="0" distL="0" distR="0" wp14:anchorId="2FA0E459" wp14:editId="4A64FB08">
                  <wp:extent cx="3038475" cy="2952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3552BE" w14:textId="77777777" w:rsidR="00464A55" w:rsidRDefault="00464A55" w:rsidP="00911824">
            <w:r>
              <w:t>Check the cost of a single training example before updating parameters based on it.</w:t>
            </w:r>
          </w:p>
          <w:p w14:paraId="56D762A7" w14:textId="2B0EB25D" w:rsidR="00C964A4" w:rsidRDefault="00AA3841" w:rsidP="00911824">
            <w:r>
              <w:t xml:space="preserve">For every 1000 iterations, average the cost for those examples before their update. If the average cost </w:t>
            </w:r>
            <w:r w:rsidR="006C4B17">
              <w:t>continues</w:t>
            </w:r>
            <w:r>
              <w:t xml:space="preserve"> to decrease, </w:t>
            </w:r>
            <w:r w:rsidR="004B4285">
              <w:t>the algorithm is converging</w:t>
            </w:r>
            <w:r w:rsidR="006C4B17">
              <w:t>.</w:t>
            </w:r>
          </w:p>
          <w:p w14:paraId="6DDD6396" w14:textId="61426E79" w:rsidR="00CA3D41" w:rsidRDefault="00CA3D41" w:rsidP="00911824"/>
          <w:p w14:paraId="4C94F0E5" w14:textId="64AE7BFC" w:rsidR="00CA3D41" w:rsidRDefault="00CA3D41" w:rsidP="00911824">
            <w:r>
              <w:rPr>
                <w:b/>
              </w:rPr>
              <w:t>Note</w:t>
            </w:r>
          </w:p>
          <w:p w14:paraId="14D76352" w14:textId="1476E954" w:rsidR="00CA3D41" w:rsidRDefault="00CA3D41" w:rsidP="00EB11FC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 xml:space="preserve">Changing the learning rate may help to converge to </w:t>
            </w:r>
            <w:proofErr w:type="gramStart"/>
            <w:r>
              <w:t>other</w:t>
            </w:r>
            <w:proofErr w:type="gramEnd"/>
            <w:r>
              <w:t xml:space="preserve"> local optimum</w:t>
            </w:r>
          </w:p>
          <w:p w14:paraId="3F620984" w14:textId="2CE3C65D" w:rsidR="00EB11FC" w:rsidRDefault="00EB11FC" w:rsidP="00EB11FC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Large alpha may result in divergence</w:t>
            </w:r>
          </w:p>
          <w:p w14:paraId="393D9DA0" w14:textId="320AB162" w:rsidR="00383FA7" w:rsidRDefault="00383FA7" w:rsidP="00EB11FC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Increase the #i</w:t>
            </w:r>
            <w:r w:rsidR="003F2E4E">
              <w:t>teration to average can smooth</w:t>
            </w:r>
            <w:r>
              <w:t xml:space="preserve"> the learning curve</w:t>
            </w:r>
          </w:p>
          <w:p w14:paraId="5F43CB93" w14:textId="395A01A6" w:rsidR="00013446" w:rsidRPr="00CA3D41" w:rsidRDefault="00013446" w:rsidP="00EB11FC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Slowly decrease the alpha overtime will help t</w:t>
            </w:r>
            <w:r w:rsidR="006A2081">
              <w:t>he algorithm to converge to glo</w:t>
            </w:r>
            <w:r>
              <w:t>bal minimum</w:t>
            </w:r>
          </w:p>
          <w:p w14:paraId="151B2C2E" w14:textId="721E8F7C" w:rsidR="004B4285" w:rsidRDefault="00E2639F" w:rsidP="00911824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9736E40" wp14:editId="233B4155">
                  <wp:extent cx="3964781" cy="6858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0673" cy="686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1CE8C8" w14:textId="2A98EF49" w:rsidR="00946E16" w:rsidRDefault="00946E16"/>
    <w:p w14:paraId="48208CE0" w14:textId="77777777" w:rsidR="00946E16" w:rsidRDefault="00946E16">
      <w:pPr>
        <w:widowControl/>
        <w:jc w:val="left"/>
      </w:pPr>
      <w:r>
        <w:br w:type="page"/>
      </w:r>
    </w:p>
    <w:p w14:paraId="5F96787B" w14:textId="5161C435" w:rsidR="006D2A36" w:rsidRDefault="00946E16">
      <w:pPr>
        <w:rPr>
          <w:rFonts w:hint="eastAsia"/>
        </w:rPr>
      </w:pPr>
      <w:r>
        <w:rPr>
          <w:rFonts w:hint="eastAsia"/>
        </w:rPr>
        <w:lastRenderedPageBreak/>
        <w:t>Online Lear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46E16" w14:paraId="5BF9B9B6" w14:textId="77777777" w:rsidTr="00911824">
        <w:tc>
          <w:tcPr>
            <w:tcW w:w="8296" w:type="dxa"/>
          </w:tcPr>
          <w:p w14:paraId="59FD0D72" w14:textId="77777777" w:rsidR="00946E16" w:rsidRDefault="00946E16" w:rsidP="00911824"/>
        </w:tc>
      </w:tr>
      <w:tr w:rsidR="00946E16" w14:paraId="09A70570" w14:textId="77777777" w:rsidTr="00911824">
        <w:tc>
          <w:tcPr>
            <w:tcW w:w="8296" w:type="dxa"/>
          </w:tcPr>
          <w:p w14:paraId="16565928" w14:textId="77777777" w:rsidR="00946E16" w:rsidRDefault="00946E16" w:rsidP="00911824">
            <w:bookmarkStart w:id="0" w:name="_GoBack"/>
            <w:bookmarkEnd w:id="0"/>
          </w:p>
        </w:tc>
      </w:tr>
      <w:tr w:rsidR="00946E16" w14:paraId="72DCD7BD" w14:textId="77777777" w:rsidTr="00911824">
        <w:tc>
          <w:tcPr>
            <w:tcW w:w="8296" w:type="dxa"/>
          </w:tcPr>
          <w:p w14:paraId="67884C1D" w14:textId="77777777" w:rsidR="00946E16" w:rsidRDefault="00946E16" w:rsidP="00911824"/>
        </w:tc>
      </w:tr>
      <w:tr w:rsidR="00946E16" w14:paraId="3B912AA8" w14:textId="77777777" w:rsidTr="00911824">
        <w:tc>
          <w:tcPr>
            <w:tcW w:w="8296" w:type="dxa"/>
          </w:tcPr>
          <w:p w14:paraId="1D4D5A62" w14:textId="77777777" w:rsidR="00946E16" w:rsidRDefault="00946E16" w:rsidP="00911824"/>
        </w:tc>
      </w:tr>
      <w:tr w:rsidR="00946E16" w14:paraId="6470FE16" w14:textId="77777777" w:rsidTr="00911824">
        <w:tc>
          <w:tcPr>
            <w:tcW w:w="8296" w:type="dxa"/>
          </w:tcPr>
          <w:p w14:paraId="4B1E4CB1" w14:textId="77777777" w:rsidR="00946E16" w:rsidRDefault="00946E16" w:rsidP="00911824"/>
        </w:tc>
      </w:tr>
      <w:tr w:rsidR="00946E16" w14:paraId="22B3DA4C" w14:textId="77777777" w:rsidTr="00911824">
        <w:tc>
          <w:tcPr>
            <w:tcW w:w="8296" w:type="dxa"/>
          </w:tcPr>
          <w:p w14:paraId="5DD07F63" w14:textId="77777777" w:rsidR="00946E16" w:rsidRDefault="00946E16" w:rsidP="00911824"/>
        </w:tc>
      </w:tr>
      <w:tr w:rsidR="00946E16" w14:paraId="38DA83AF" w14:textId="77777777" w:rsidTr="00911824">
        <w:tc>
          <w:tcPr>
            <w:tcW w:w="8296" w:type="dxa"/>
          </w:tcPr>
          <w:p w14:paraId="68CA6D93" w14:textId="77777777" w:rsidR="00946E16" w:rsidRDefault="00946E16" w:rsidP="00911824"/>
        </w:tc>
      </w:tr>
      <w:tr w:rsidR="00946E16" w14:paraId="76886BC6" w14:textId="77777777" w:rsidTr="00911824">
        <w:tc>
          <w:tcPr>
            <w:tcW w:w="8296" w:type="dxa"/>
          </w:tcPr>
          <w:p w14:paraId="31FA9DE7" w14:textId="77777777" w:rsidR="00946E16" w:rsidRDefault="00946E16" w:rsidP="00911824"/>
        </w:tc>
      </w:tr>
      <w:tr w:rsidR="00946E16" w14:paraId="6BCB0DF5" w14:textId="77777777" w:rsidTr="00911824">
        <w:tc>
          <w:tcPr>
            <w:tcW w:w="8296" w:type="dxa"/>
          </w:tcPr>
          <w:p w14:paraId="6A9B885B" w14:textId="77777777" w:rsidR="00946E16" w:rsidRDefault="00946E16" w:rsidP="00911824"/>
        </w:tc>
      </w:tr>
      <w:tr w:rsidR="00946E16" w14:paraId="1774BFB2" w14:textId="77777777" w:rsidTr="00911824">
        <w:tc>
          <w:tcPr>
            <w:tcW w:w="8296" w:type="dxa"/>
          </w:tcPr>
          <w:p w14:paraId="67E3565B" w14:textId="77777777" w:rsidR="00946E16" w:rsidRDefault="00946E16" w:rsidP="00911824"/>
        </w:tc>
      </w:tr>
      <w:tr w:rsidR="00946E16" w14:paraId="6FAB9276" w14:textId="77777777" w:rsidTr="00911824">
        <w:tc>
          <w:tcPr>
            <w:tcW w:w="8296" w:type="dxa"/>
          </w:tcPr>
          <w:p w14:paraId="74EAD2F2" w14:textId="77777777" w:rsidR="00946E16" w:rsidRDefault="00946E16" w:rsidP="00911824"/>
        </w:tc>
      </w:tr>
    </w:tbl>
    <w:p w14:paraId="241E9F25" w14:textId="77777777" w:rsidR="00946E16" w:rsidRPr="006D2A36" w:rsidRDefault="00946E16" w:rsidP="00946E16">
      <w:pPr>
        <w:rPr>
          <w:rFonts w:hint="eastAsia"/>
        </w:rPr>
      </w:pPr>
    </w:p>
    <w:p w14:paraId="2EB1119A" w14:textId="77777777" w:rsidR="00946E16" w:rsidRPr="006D2A36" w:rsidRDefault="00946E16">
      <w:pPr>
        <w:rPr>
          <w:rFonts w:hint="eastAsia"/>
        </w:rPr>
      </w:pPr>
    </w:p>
    <w:sectPr w:rsidR="00946E16" w:rsidRPr="006D2A3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FC31BC"/>
    <w:multiLevelType w:val="hybridMultilevel"/>
    <w:tmpl w:val="1194BA92"/>
    <w:lvl w:ilvl="0" w:tplc="B82605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MLI0NDQ1N7I0MTZV0lEKTi0uzszPAykwqgUApPNlXywAAAA="/>
  </w:docVars>
  <w:rsids>
    <w:rsidRoot w:val="0075390C"/>
    <w:rsid w:val="00013446"/>
    <w:rsid w:val="000B28AD"/>
    <w:rsid w:val="000F7781"/>
    <w:rsid w:val="001469F4"/>
    <w:rsid w:val="002108A8"/>
    <w:rsid w:val="00344DA9"/>
    <w:rsid w:val="00383FA7"/>
    <w:rsid w:val="003F2E4E"/>
    <w:rsid w:val="0044316D"/>
    <w:rsid w:val="00464A55"/>
    <w:rsid w:val="004B4285"/>
    <w:rsid w:val="0063197A"/>
    <w:rsid w:val="00653C4B"/>
    <w:rsid w:val="006A2081"/>
    <w:rsid w:val="006C4B17"/>
    <w:rsid w:val="006D2A36"/>
    <w:rsid w:val="007453F5"/>
    <w:rsid w:val="0075390C"/>
    <w:rsid w:val="008033A0"/>
    <w:rsid w:val="00946E16"/>
    <w:rsid w:val="00996F7A"/>
    <w:rsid w:val="00A135F9"/>
    <w:rsid w:val="00AA3841"/>
    <w:rsid w:val="00AA79E5"/>
    <w:rsid w:val="00AB4785"/>
    <w:rsid w:val="00AE7D5C"/>
    <w:rsid w:val="00C53A77"/>
    <w:rsid w:val="00C653AF"/>
    <w:rsid w:val="00C964A4"/>
    <w:rsid w:val="00CA3D41"/>
    <w:rsid w:val="00E2639F"/>
    <w:rsid w:val="00EB11FC"/>
    <w:rsid w:val="00F658EC"/>
    <w:rsid w:val="00FF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4607E"/>
  <w15:chartTrackingRefBased/>
  <w15:docId w15:val="{FCDE7E51-183F-4E2E-B4AB-93CA172CB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5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B11F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30</cp:revision>
  <dcterms:created xsi:type="dcterms:W3CDTF">2018-09-11T01:28:00Z</dcterms:created>
  <dcterms:modified xsi:type="dcterms:W3CDTF">2018-09-12T01:19:00Z</dcterms:modified>
</cp:coreProperties>
</file>